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Беспалый Иван 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11665"/>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11665"/>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49804"/>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49804"/>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36540"/>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36540"/>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57175"/>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57175"/>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548698"/>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548698"/>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548559"/>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548559"/>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542595"/>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542595"/>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562584"/>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562584"/>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511693"/>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511693"/>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982805"/>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982805"/>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Беспалый Иван Сергеевич</dc:creator>
  <dc:language>ru-RU</dc:language>
  <cp:keywords/>
  <dcterms:created xsi:type="dcterms:W3CDTF">2025-02-25T16:01:41Z</dcterms:created>
  <dcterms:modified xsi:type="dcterms:W3CDTF">2025-02-25T16: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